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7D6071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2A309E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7D6071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proofErr w:type="spellStart"/>
            <w:r>
              <w:t>Rohit’</w:t>
            </w:r>
            <w:r w:rsidRPr="00346B56">
              <w:t>s</w:t>
            </w:r>
            <w:proofErr w:type="spellEnd"/>
            <w:r w:rsidRPr="00346B56">
              <w:t xml:space="preserve">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</w:p>
        </w:tc>
      </w:tr>
      <w:tr w:rsidR="00B02EC1" w:rsidTr="007D6071">
        <w:trPr>
          <w:trHeight w:val="390"/>
        </w:trPr>
        <w:tc>
          <w:tcPr>
            <w:tcW w:w="3539" w:type="dxa"/>
          </w:tcPr>
          <w:p w:rsidR="00B55878" w:rsidRPr="002608A3" w:rsidRDefault="00B55878" w:rsidP="00B55878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R</w:t>
            </w:r>
            <w:r w:rsidR="00355749">
              <w:rPr>
                <w:b/>
                <w:color w:val="FFFFFF" w:themeColor="background1"/>
                <w:sz w:val="24"/>
              </w:rPr>
              <w:t>each me via</w:t>
            </w:r>
          </w:p>
          <w:p w:rsidR="00B02EC1" w:rsidRDefault="00B55878" w:rsidP="00B02EC1">
            <w:pPr>
              <w:rPr>
                <w:b/>
                <w:color w:val="FFFFFF" w:themeColor="background1"/>
                <w:sz w:val="28"/>
              </w:rPr>
            </w:pPr>
            <w:r w:rsidRPr="00B55878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33375</wp:posOffset>
                      </wp:positionH>
                      <wp:positionV relativeFrom="paragraph">
                        <wp:posOffset>114935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6.25pt;margin-top:9.05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B55878">
              <w:rPr>
                <w:noProof/>
                <w:color w:val="FF0000"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72720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B02EC1"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="00B02EC1"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55878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15748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2.4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2Gl04N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9632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B828BD" w:rsidRDefault="00B55878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238760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F45A5C" w:rsidP="007C4766">
                                  <w:hyperlink r:id="rId11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F45A5C" w:rsidP="007C4766">
                            <w:hyperlink r:id="rId12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proofErr w:type="spellStart"/>
            <w:r w:rsidRPr="00346B56">
              <w:t>Git</w:t>
            </w:r>
            <w:proofErr w:type="spellEnd"/>
            <w:r w:rsidRPr="00346B56">
              <w:t>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413C87" w:rsidP="00B02EC1">
            <w:pPr>
              <w:rPr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327660</wp:posOffset>
                  </wp:positionH>
                  <wp:positionV relativeFrom="paragraph">
                    <wp:posOffset>340995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0383" w:rsidRPr="00346B56">
              <w:t>Windows, Linux, Mac OS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Jun 2013 – Present . 5 yrs </w:t>
            </w:r>
            <w:r w:rsidR="00CB19E7">
              <w:rPr>
                <w:noProof/>
                <w:lang w:eastAsia="en-IN"/>
              </w:rPr>
              <w:t>9</w:t>
            </w:r>
            <w:r>
              <w:rPr>
                <w:noProof/>
                <w:lang w:eastAsia="en-IN"/>
              </w:rPr>
              <w:t xml:space="preserve">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7D6071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7D6071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7D6071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color w:val="0070C0"/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507BF2" w:rsidRDefault="00507BF2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7D6071">
        <w:trPr>
          <w:trHeight w:val="390"/>
        </w:trPr>
        <w:tc>
          <w:tcPr>
            <w:tcW w:w="10435" w:type="dxa"/>
            <w:gridSpan w:val="2"/>
          </w:tcPr>
          <w:p w:rsidR="00293805" w:rsidRDefault="00134D10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Licenses &amp; </w:t>
            </w:r>
            <w:r w:rsidR="00293805"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507BF2" w:rsidRDefault="00507BF2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317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3" w:history="1">
              <w:r w:rsidR="00134D10" w:rsidRPr="009B5560">
                <w:rPr>
                  <w:rStyle w:val="Hyperlink"/>
                  <w:rFonts w:ascii="Calibri" w:hAnsi="Calibri" w:cs="Tahoma"/>
                  <w:b/>
                </w:rPr>
                <w:t>How to Learn Math: For Student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Stanford University</w:t>
            </w:r>
            <w:r w:rsidR="009B5560">
              <w:rPr>
                <w:rFonts w:ascii="Calibri" w:hAnsi="Calibri" w:cs="Tahoma"/>
              </w:rPr>
              <w:t xml:space="preserve"> (Issued Feb 2019)</w:t>
            </w:r>
          </w:p>
          <w:p w:rsidR="009B5560" w:rsidRDefault="009B556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970</wp:posOffset>
                  </wp:positionV>
                  <wp:extent cx="295275" cy="295275"/>
                  <wp:effectExtent l="0" t="0" r="9525" b="9525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demy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5" w:history="1">
              <w:r w:rsidR="00134D10" w:rsidRPr="00E607E5">
                <w:rPr>
                  <w:rStyle w:val="Hyperlink"/>
                  <w:rFonts w:ascii="Calibri" w:hAnsi="Calibri" w:cs="Tahoma"/>
                  <w:b/>
                </w:rPr>
                <w:t>Algebra Fundamental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emy</w:t>
            </w:r>
            <w:proofErr w:type="spellEnd"/>
            <w:r w:rsidR="00E607E5">
              <w:rPr>
                <w:rFonts w:ascii="Calibri" w:hAnsi="Calibri" w:cs="Tahoma"/>
              </w:rPr>
              <w:t xml:space="preserve"> (Issued Jun 2018)</w:t>
            </w:r>
          </w:p>
          <w:p w:rsidR="00507BF2" w:rsidRPr="00134D10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67005</wp:posOffset>
                  </wp:positionV>
                  <wp:extent cx="323850" cy="323850"/>
                  <wp:effectExtent l="0" t="0" r="0" b="0"/>
                  <wp:wrapThrough wrapText="bothSides">
                    <wp:wrapPolygon edited="0">
                      <wp:start x="2541" y="0"/>
                      <wp:lineTo x="0" y="3812"/>
                      <wp:lineTo x="0" y="16518"/>
                      <wp:lineTo x="2541" y="20329"/>
                      <wp:lineTo x="17788" y="20329"/>
                      <wp:lineTo x="20329" y="16518"/>
                      <wp:lineTo x="20329" y="3812"/>
                      <wp:lineTo x="17788" y="0"/>
                      <wp:lineTo x="2541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deSchool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34D10" w:rsidRDefault="00134D10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  <w:r w:rsidR="00E607E5">
              <w:rPr>
                <w:rFonts w:ascii="Calibri" w:hAnsi="Calibri" w:cs="Tahoma"/>
              </w:rPr>
              <w:t xml:space="preserve"> (Issued Dec 2014)</w:t>
            </w:r>
          </w:p>
          <w:p w:rsidR="00507BF2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335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Pr="006323D4" w:rsidRDefault="00652E21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Oct 2007)</w:t>
            </w:r>
          </w:p>
          <w:p w:rsidR="00507BF2" w:rsidRPr="006323D4" w:rsidRDefault="00507BF2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68F129D8" wp14:editId="06DF2A46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2636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Default="00C50C7A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134D10" w:rsidRDefault="006323D4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Nov 2006)</w:t>
            </w:r>
          </w:p>
          <w:p w:rsidR="00E607E5" w:rsidRDefault="002B373A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102235</wp:posOffset>
                      </wp:positionV>
                      <wp:extent cx="66389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8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E7E880" id="Straight Connector 9" o:spid="_x0000_s1026" style="position:absolute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.3pt,8.05pt" to="516.4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  <w:p w:rsidR="00E607E5" w:rsidRDefault="00E607E5" w:rsidP="00E607E5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ourse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3536" behindDoc="0" locked="0" layoutInCell="1" allowOverlap="1" wp14:anchorId="5633EA7F" wp14:editId="20B7F43D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 xml:space="preserve">How to use Git and </w:t>
            </w:r>
            <w:proofErr w:type="spellStart"/>
            <w:r>
              <w:rPr>
                <w:rFonts w:ascii="Calibri" w:hAnsi="Calibri" w:cs="Tahoma"/>
                <w:b/>
              </w:rPr>
              <w:t>Github</w:t>
            </w:r>
            <w:proofErr w:type="spellEnd"/>
            <w:r>
              <w:rPr>
                <w:rFonts w:ascii="Calibri" w:hAnsi="Calibri" w:cs="Tahoma"/>
                <w:b/>
              </w:rPr>
              <w:t>??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acity</w:t>
            </w:r>
            <w:proofErr w:type="spellEnd"/>
            <w:r>
              <w:rPr>
                <w:rFonts w:ascii="Calibri" w:hAnsi="Calibri" w:cs="Tahoma"/>
              </w:rPr>
              <w:t xml:space="preserve"> (Completed Feb 2019)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4C21836E" wp14:editId="3CBBE070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Linux Command Line Basic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acity</w:t>
            </w:r>
            <w:proofErr w:type="spellEnd"/>
            <w:r>
              <w:rPr>
                <w:rFonts w:ascii="Calibri" w:hAnsi="Calibri" w:cs="Tahoma"/>
              </w:rPr>
              <w:t xml:space="preserve"> (Completed Jan 2019)</w:t>
            </w:r>
          </w:p>
          <w:p w:rsidR="00E607E5" w:rsidRPr="00134D10" w:rsidRDefault="00E607E5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Arial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6509D0" w:rsidRDefault="006509D0" w:rsidP="006509D0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JustEden</w:t>
            </w:r>
            <w:r>
              <w:rPr>
                <w:b/>
                <w:noProof/>
                <w:lang w:eastAsia="en-IN"/>
              </w:rPr>
              <w:t xml:space="preserve"> (2008):</w:t>
            </w:r>
            <w:r w:rsidRPr="00835FBE">
              <w:rPr>
                <w:b/>
                <w:noProof/>
                <w:lang w:eastAsia="en-IN"/>
              </w:rPr>
              <w:t xml:space="preserve"> </w:t>
            </w:r>
            <w:r w:rsidRPr="006509D0">
              <w:rPr>
                <w:noProof/>
                <w:lang w:eastAsia="en-IN"/>
              </w:rPr>
              <w:t>JustEden</w:t>
            </w:r>
            <w:r>
              <w:rPr>
                <w:noProof/>
                <w:lang w:eastAsia="en-IN"/>
              </w:rPr>
              <w:t xml:space="preserve"> is a portfolio of a UK Model. It showcases some of the shoots she had done throughout her career. My repsonsbility was to integrate WorldPay P</w:t>
            </w:r>
            <w:bookmarkStart w:id="0" w:name="_GoBack"/>
            <w:bookmarkEnd w:id="0"/>
            <w:r>
              <w:rPr>
                <w:noProof/>
                <w:lang w:eastAsia="en-IN"/>
              </w:rPr>
              <w:t>ayment Gateway to the application.</w:t>
            </w:r>
          </w:p>
          <w:p w:rsidR="006509D0" w:rsidRDefault="006509D0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ASP.NET</w:t>
            </w:r>
            <w:r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>
              <w:rPr>
                <w:rFonts w:ascii="Calibri" w:hAnsi="Calibri" w:cs="Arial"/>
              </w:rPr>
              <w:t xml:space="preserve">; </w:t>
            </w:r>
            <w:proofErr w:type="spellStart"/>
            <w:r>
              <w:rPr>
                <w:rFonts w:ascii="Calibri" w:hAnsi="Calibri" w:cs="Arial"/>
              </w:rPr>
              <w:t>WorldPay</w:t>
            </w:r>
            <w:proofErr w:type="spellEnd"/>
            <w:r>
              <w:rPr>
                <w:rFonts w:ascii="Calibri" w:hAnsi="Calibri" w:cs="Arial"/>
              </w:rPr>
              <w:t xml:space="preserve"> Payment Gateway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7D6071">
      <w:footerReference w:type="default" r:id="rId29"/>
      <w:pgSz w:w="11907" w:h="16839" w:code="9"/>
      <w:pgMar w:top="720" w:right="720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5A5C" w:rsidRDefault="00F45A5C" w:rsidP="007D6071">
      <w:pPr>
        <w:spacing w:after="0" w:line="240" w:lineRule="auto"/>
      </w:pPr>
      <w:r>
        <w:separator/>
      </w:r>
    </w:p>
  </w:endnote>
  <w:endnote w:type="continuationSeparator" w:id="0">
    <w:p w:rsidR="00F45A5C" w:rsidRDefault="00F45A5C" w:rsidP="007D6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744" w:rsidRPr="00750521" w:rsidRDefault="007C4744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750521">
      <w:rPr>
        <w:caps/>
      </w:rPr>
      <w:fldChar w:fldCharType="begin"/>
    </w:r>
    <w:r w:rsidRPr="00750521">
      <w:rPr>
        <w:caps/>
      </w:rPr>
      <w:instrText xml:space="preserve"> PAGE   \* MERGEFORMAT </w:instrText>
    </w:r>
    <w:r w:rsidRPr="00750521">
      <w:rPr>
        <w:caps/>
      </w:rPr>
      <w:fldChar w:fldCharType="separate"/>
    </w:r>
    <w:r w:rsidR="006509D0">
      <w:rPr>
        <w:caps/>
        <w:noProof/>
      </w:rPr>
      <w:t>3</w:t>
    </w:r>
    <w:r w:rsidRPr="00750521">
      <w:rPr>
        <w:caps/>
        <w:noProof/>
      </w:rPr>
      <w:fldChar w:fldCharType="end"/>
    </w:r>
  </w:p>
  <w:p w:rsidR="007C4744" w:rsidRDefault="007C47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5A5C" w:rsidRDefault="00F45A5C" w:rsidP="007D6071">
      <w:pPr>
        <w:spacing w:after="0" w:line="240" w:lineRule="auto"/>
      </w:pPr>
      <w:r>
        <w:separator/>
      </w:r>
    </w:p>
  </w:footnote>
  <w:footnote w:type="continuationSeparator" w:id="0">
    <w:p w:rsidR="00F45A5C" w:rsidRDefault="00F45A5C" w:rsidP="007D6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34D10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A309E"/>
    <w:rsid w:val="002B0681"/>
    <w:rsid w:val="002B373A"/>
    <w:rsid w:val="002C61C3"/>
    <w:rsid w:val="002D0001"/>
    <w:rsid w:val="002D6119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5749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13C87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4F470E"/>
    <w:rsid w:val="0050202A"/>
    <w:rsid w:val="005036E5"/>
    <w:rsid w:val="00507BF2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09D0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50521"/>
    <w:rsid w:val="0076578D"/>
    <w:rsid w:val="00793B1B"/>
    <w:rsid w:val="007A3324"/>
    <w:rsid w:val="007A7D21"/>
    <w:rsid w:val="007B75DC"/>
    <w:rsid w:val="007C2CDD"/>
    <w:rsid w:val="007C4744"/>
    <w:rsid w:val="007C4766"/>
    <w:rsid w:val="007D6071"/>
    <w:rsid w:val="007D610F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B5560"/>
    <w:rsid w:val="009C4217"/>
    <w:rsid w:val="009C5D32"/>
    <w:rsid w:val="009C68FF"/>
    <w:rsid w:val="009D2707"/>
    <w:rsid w:val="009E2B30"/>
    <w:rsid w:val="009E604D"/>
    <w:rsid w:val="009F331A"/>
    <w:rsid w:val="009F447B"/>
    <w:rsid w:val="009F79EF"/>
    <w:rsid w:val="00A21DF1"/>
    <w:rsid w:val="00A43AEA"/>
    <w:rsid w:val="00A4455E"/>
    <w:rsid w:val="00A4617C"/>
    <w:rsid w:val="00A54B3C"/>
    <w:rsid w:val="00A56DCD"/>
    <w:rsid w:val="00A858B9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55878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B19E7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7E5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45A5C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071"/>
  </w:style>
  <w:style w:type="paragraph" w:styleId="Footer">
    <w:name w:val="footer"/>
    <w:basedOn w:val="Normal"/>
    <w:link w:val="Foot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071"/>
  </w:style>
  <w:style w:type="character" w:styleId="FollowedHyperlink">
    <w:name w:val="FollowedHyperlink"/>
    <w:basedOn w:val="DefaultParagraphFont"/>
    <w:uiPriority w:val="99"/>
    <w:semiHidden/>
    <w:unhideWhenUsed/>
    <w:rsid w:val="009F4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s://bit.ly/2MqXHDr" TargetMode="External"/><Relationship Id="rId17" Type="http://schemas.openxmlformats.org/officeDocument/2006/relationships/hyperlink" Target="http://www.nuepa.org/" TargetMode="External"/><Relationship Id="rId25" Type="http://schemas.openxmlformats.org/officeDocument/2006/relationships/hyperlink" Target="https://udemy-certificate.s3.amazonaws.com/pdf/UC-TTZXQV40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2MqXHDr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prod-cert-bucket.s3.amazonaws.com/downloads/6ba70af9d35149dc966eb64b0e449402/Statement.pdf" TargetMode="External"/><Relationship Id="rId28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0B625-6960-46DD-B32A-3487946EE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7</TotalTime>
  <Pages>3</Pages>
  <Words>1111</Words>
  <Characters>633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9</cp:revision>
  <cp:lastPrinted>2019-02-20T10:04:00Z</cp:lastPrinted>
  <dcterms:created xsi:type="dcterms:W3CDTF">2018-09-15T09:33:00Z</dcterms:created>
  <dcterms:modified xsi:type="dcterms:W3CDTF">2019-03-01T08:51:00Z</dcterms:modified>
</cp:coreProperties>
</file>